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8352" w:type="dxa"/>
        <w:tblLayout w:type="fixed"/>
        <w:tblLook w:val="04A0" w:firstRow="1" w:lastRow="0" w:firstColumn="1" w:lastColumn="0" w:noHBand="0" w:noVBand="1"/>
      </w:tblPr>
      <w:tblGrid>
        <w:gridCol w:w="2630"/>
        <w:gridCol w:w="2461"/>
        <w:gridCol w:w="3261"/>
      </w:tblGrid>
      <w:tr w:rsidR="00F8717E" w14:paraId="04DF77BA" w14:textId="0BDA0A82" w:rsidTr="00F8717E">
        <w:tc>
          <w:tcPr>
            <w:tcW w:w="2630" w:type="dxa"/>
          </w:tcPr>
          <w:p w14:paraId="5137A2BC" w14:textId="77777777" w:rsidR="00F8717E" w:rsidRPr="002A67C2" w:rsidRDefault="00F8717E">
            <w:pPr>
              <w:rPr>
                <w:b/>
                <w:bCs/>
              </w:rPr>
            </w:pPr>
            <w:r w:rsidRPr="002A67C2">
              <w:rPr>
                <w:b/>
                <w:bCs/>
              </w:rPr>
              <w:t>Activity</w:t>
            </w:r>
          </w:p>
        </w:tc>
        <w:tc>
          <w:tcPr>
            <w:tcW w:w="2461" w:type="dxa"/>
          </w:tcPr>
          <w:p w14:paraId="7FF00DCA" w14:textId="7796CC10" w:rsidR="00F8717E" w:rsidRPr="002A67C2" w:rsidRDefault="00F8717E">
            <w:pPr>
              <w:rPr>
                <w:b/>
                <w:bCs/>
              </w:rPr>
            </w:pPr>
            <w:r w:rsidRPr="002A67C2">
              <w:rPr>
                <w:b/>
                <w:bCs/>
              </w:rPr>
              <w:t>Application Fee (to be paid on application)</w:t>
            </w:r>
          </w:p>
        </w:tc>
        <w:tc>
          <w:tcPr>
            <w:tcW w:w="3261" w:type="dxa"/>
          </w:tcPr>
          <w:p w14:paraId="46D1E3E2" w14:textId="1AECF6D3" w:rsidR="00F8717E" w:rsidRPr="002A67C2" w:rsidRDefault="00F8717E">
            <w:pPr>
              <w:rPr>
                <w:b/>
                <w:bCs/>
              </w:rPr>
            </w:pPr>
            <w:r w:rsidRPr="002A67C2">
              <w:rPr>
                <w:b/>
                <w:bCs/>
              </w:rPr>
              <w:t>Compliance Fee (To be paid if the application is successful)</w:t>
            </w:r>
          </w:p>
        </w:tc>
      </w:tr>
      <w:tr w:rsidR="00F8717E" w14:paraId="35F76B70" w14:textId="63FF2319" w:rsidTr="00F8717E">
        <w:tc>
          <w:tcPr>
            <w:tcW w:w="2630" w:type="dxa"/>
          </w:tcPr>
          <w:p w14:paraId="0C00DB3D" w14:textId="77777777" w:rsidR="00F8717E" w:rsidRPr="002A67C2" w:rsidRDefault="00F8717E">
            <w:pPr>
              <w:rPr>
                <w:b/>
                <w:bCs/>
              </w:rPr>
            </w:pPr>
            <w:r w:rsidRPr="002A67C2">
              <w:rPr>
                <w:b/>
                <w:bCs/>
              </w:rPr>
              <w:t>Breeding of Dogs</w:t>
            </w:r>
          </w:p>
        </w:tc>
        <w:tc>
          <w:tcPr>
            <w:tcW w:w="2461" w:type="dxa"/>
          </w:tcPr>
          <w:p w14:paraId="096FCE59" w14:textId="4B35429D" w:rsidR="00F8717E" w:rsidRDefault="00F8717E">
            <w:r>
              <w:t>£4</w:t>
            </w:r>
            <w:r w:rsidR="0044475F">
              <w:t>80.00</w:t>
            </w:r>
          </w:p>
        </w:tc>
        <w:tc>
          <w:tcPr>
            <w:tcW w:w="3261" w:type="dxa"/>
          </w:tcPr>
          <w:p w14:paraId="4DF25BFC" w14:textId="2E6A3B49" w:rsidR="00F8717E" w:rsidRDefault="00F8717E">
            <w:r>
              <w:t>£3</w:t>
            </w:r>
            <w:r w:rsidR="00A12493">
              <w:t>90.00</w:t>
            </w:r>
          </w:p>
        </w:tc>
      </w:tr>
      <w:tr w:rsidR="00F8717E" w14:paraId="29C10E1A" w14:textId="2CDB9BDB" w:rsidTr="00F8717E">
        <w:tc>
          <w:tcPr>
            <w:tcW w:w="2630" w:type="dxa"/>
          </w:tcPr>
          <w:p w14:paraId="6FE185A5" w14:textId="77777777" w:rsidR="00F8717E" w:rsidRPr="002A67C2" w:rsidRDefault="00F8717E" w:rsidP="00350E9A">
            <w:pPr>
              <w:rPr>
                <w:b/>
                <w:bCs/>
              </w:rPr>
            </w:pPr>
            <w:r w:rsidRPr="002A67C2">
              <w:rPr>
                <w:b/>
                <w:bCs/>
              </w:rPr>
              <w:t>Home Boarding</w:t>
            </w:r>
          </w:p>
        </w:tc>
        <w:tc>
          <w:tcPr>
            <w:tcW w:w="2461" w:type="dxa"/>
          </w:tcPr>
          <w:p w14:paraId="26906E42" w14:textId="2E7CB9E9" w:rsidR="00F8717E" w:rsidRDefault="00F8717E" w:rsidP="00350E9A">
            <w:r>
              <w:t>£</w:t>
            </w:r>
            <w:r w:rsidR="00A459D4">
              <w:t>300.00</w:t>
            </w:r>
          </w:p>
        </w:tc>
        <w:tc>
          <w:tcPr>
            <w:tcW w:w="3261" w:type="dxa"/>
          </w:tcPr>
          <w:p w14:paraId="7FF6F4C6" w14:textId="2D96B15B" w:rsidR="00F8717E" w:rsidRDefault="00F8717E" w:rsidP="00350E9A">
            <w:r>
              <w:t>£</w:t>
            </w:r>
            <w:r w:rsidR="005824ED">
              <w:t>270.00</w:t>
            </w:r>
          </w:p>
        </w:tc>
      </w:tr>
      <w:tr w:rsidR="00F8717E" w14:paraId="5BA601D0" w14:textId="7C593041" w:rsidTr="00F8717E">
        <w:tc>
          <w:tcPr>
            <w:tcW w:w="2630" w:type="dxa"/>
          </w:tcPr>
          <w:p w14:paraId="6E46B31D" w14:textId="77777777" w:rsidR="00F8717E" w:rsidRPr="002A67C2" w:rsidRDefault="00F8717E" w:rsidP="00350E9A">
            <w:pPr>
              <w:rPr>
                <w:b/>
                <w:bCs/>
              </w:rPr>
            </w:pPr>
            <w:r w:rsidRPr="002A67C2">
              <w:rPr>
                <w:b/>
                <w:bCs/>
              </w:rPr>
              <w:t>Boarding and Day Care</w:t>
            </w:r>
          </w:p>
        </w:tc>
        <w:tc>
          <w:tcPr>
            <w:tcW w:w="2461" w:type="dxa"/>
          </w:tcPr>
          <w:p w14:paraId="21026573" w14:textId="12100735" w:rsidR="00F8717E" w:rsidRDefault="00F8717E" w:rsidP="00350E9A">
            <w:r>
              <w:t>£3</w:t>
            </w:r>
            <w:r w:rsidR="00CA4E1A">
              <w:t>90.00</w:t>
            </w:r>
          </w:p>
        </w:tc>
        <w:tc>
          <w:tcPr>
            <w:tcW w:w="3261" w:type="dxa"/>
          </w:tcPr>
          <w:p w14:paraId="049D1731" w14:textId="157D2423" w:rsidR="00F8717E" w:rsidRDefault="00F8717E" w:rsidP="00350E9A">
            <w:r>
              <w:t>£</w:t>
            </w:r>
            <w:r w:rsidR="00B30E33">
              <w:t>290.00</w:t>
            </w:r>
          </w:p>
        </w:tc>
      </w:tr>
      <w:tr w:rsidR="00F8717E" w14:paraId="1A9DABD6" w14:textId="528D3556" w:rsidTr="00F8717E">
        <w:tc>
          <w:tcPr>
            <w:tcW w:w="2630" w:type="dxa"/>
          </w:tcPr>
          <w:p w14:paraId="0AA078A9" w14:textId="77777777" w:rsidR="00F8717E" w:rsidRPr="002A67C2" w:rsidRDefault="00F8717E" w:rsidP="00350E9A">
            <w:pPr>
              <w:rPr>
                <w:b/>
                <w:bCs/>
              </w:rPr>
            </w:pPr>
            <w:r w:rsidRPr="002A67C2">
              <w:rPr>
                <w:b/>
                <w:bCs/>
              </w:rPr>
              <w:t>Exhibition Animals</w:t>
            </w:r>
          </w:p>
        </w:tc>
        <w:tc>
          <w:tcPr>
            <w:tcW w:w="2461" w:type="dxa"/>
          </w:tcPr>
          <w:p w14:paraId="6854E208" w14:textId="3BBC919C" w:rsidR="00F8717E" w:rsidRDefault="00F8717E" w:rsidP="00350E9A">
            <w:r>
              <w:t>£</w:t>
            </w:r>
            <w:r w:rsidR="00960B71">
              <w:t>480.00</w:t>
            </w:r>
          </w:p>
        </w:tc>
        <w:tc>
          <w:tcPr>
            <w:tcW w:w="3261" w:type="dxa"/>
          </w:tcPr>
          <w:p w14:paraId="0E440C19" w14:textId="29B9D36F" w:rsidR="00F8717E" w:rsidRDefault="00F8717E" w:rsidP="00350E9A">
            <w:r>
              <w:t>£3</w:t>
            </w:r>
            <w:r w:rsidR="00ED139E">
              <w:t>30.00</w:t>
            </w:r>
          </w:p>
        </w:tc>
      </w:tr>
      <w:tr w:rsidR="00F8717E" w14:paraId="692600AC" w14:textId="0C0F2FEE" w:rsidTr="00F8717E">
        <w:tc>
          <w:tcPr>
            <w:tcW w:w="2630" w:type="dxa"/>
          </w:tcPr>
          <w:p w14:paraId="2DD5F275" w14:textId="77777777" w:rsidR="00F8717E" w:rsidRPr="002A67C2" w:rsidRDefault="00F8717E" w:rsidP="00350E9A">
            <w:pPr>
              <w:rPr>
                <w:b/>
                <w:bCs/>
              </w:rPr>
            </w:pPr>
            <w:r w:rsidRPr="002A67C2">
              <w:rPr>
                <w:b/>
                <w:bCs/>
              </w:rPr>
              <w:t>Pet Shops</w:t>
            </w:r>
          </w:p>
        </w:tc>
        <w:tc>
          <w:tcPr>
            <w:tcW w:w="2461" w:type="dxa"/>
          </w:tcPr>
          <w:p w14:paraId="70221DDD" w14:textId="7920F828" w:rsidR="00F8717E" w:rsidRDefault="00F8717E" w:rsidP="00350E9A">
            <w:r>
              <w:t>£4</w:t>
            </w:r>
            <w:r w:rsidR="00365B78">
              <w:t>10.00</w:t>
            </w:r>
          </w:p>
        </w:tc>
        <w:tc>
          <w:tcPr>
            <w:tcW w:w="3261" w:type="dxa"/>
          </w:tcPr>
          <w:p w14:paraId="3DAE82D8" w14:textId="5B72039E" w:rsidR="00F8717E" w:rsidRPr="00367250" w:rsidRDefault="0083184C" w:rsidP="00350E9A">
            <w:r w:rsidRPr="00367250">
              <w:t>£310.00</w:t>
            </w:r>
          </w:p>
        </w:tc>
      </w:tr>
      <w:tr w:rsidR="00F8717E" w14:paraId="3A3BC467" w14:textId="3CDFD0C0" w:rsidTr="00F8717E">
        <w:tc>
          <w:tcPr>
            <w:tcW w:w="2630" w:type="dxa"/>
          </w:tcPr>
          <w:p w14:paraId="71F4C4D0" w14:textId="77777777" w:rsidR="00F8717E" w:rsidRPr="002A67C2" w:rsidRDefault="00F8717E" w:rsidP="00350E9A">
            <w:pPr>
              <w:rPr>
                <w:b/>
                <w:bCs/>
              </w:rPr>
            </w:pPr>
            <w:r w:rsidRPr="002A67C2">
              <w:rPr>
                <w:b/>
                <w:bCs/>
              </w:rPr>
              <w:t>Home Boarding Franchise Holding Company</w:t>
            </w:r>
          </w:p>
        </w:tc>
        <w:tc>
          <w:tcPr>
            <w:tcW w:w="2461" w:type="dxa"/>
          </w:tcPr>
          <w:p w14:paraId="1893C1DE" w14:textId="4BD2F9BD" w:rsidR="00F8717E" w:rsidRDefault="00F8717E" w:rsidP="00350E9A">
            <w:r>
              <w:t>£13</w:t>
            </w:r>
            <w:r w:rsidR="0083184C">
              <w:t>9.10</w:t>
            </w:r>
            <w:r>
              <w:t xml:space="preserve"> </w:t>
            </w:r>
            <w:r w:rsidRPr="00367250">
              <w:t>(+6</w:t>
            </w:r>
            <w:r w:rsidR="00B949B6" w:rsidRPr="00367250">
              <w:t>6.00</w:t>
            </w:r>
            <w:r w:rsidR="0090762B" w:rsidRPr="00367250">
              <w:t xml:space="preserve"> per host family</w:t>
            </w:r>
            <w:r w:rsidRPr="00367250">
              <w:t>)</w:t>
            </w:r>
          </w:p>
        </w:tc>
        <w:tc>
          <w:tcPr>
            <w:tcW w:w="3261" w:type="dxa"/>
          </w:tcPr>
          <w:p w14:paraId="715823E6" w14:textId="77777777" w:rsidR="00F8717E" w:rsidRDefault="00F8717E" w:rsidP="00350E9A"/>
        </w:tc>
      </w:tr>
      <w:tr w:rsidR="00F8717E" w14:paraId="1047F698" w14:textId="3D0E01A9" w:rsidTr="00F8717E">
        <w:tc>
          <w:tcPr>
            <w:tcW w:w="2630" w:type="dxa"/>
          </w:tcPr>
          <w:p w14:paraId="21EA7A90" w14:textId="77777777" w:rsidR="00F8717E" w:rsidRPr="002A67C2" w:rsidRDefault="00F8717E" w:rsidP="00350E9A">
            <w:pPr>
              <w:rPr>
                <w:b/>
                <w:bCs/>
              </w:rPr>
            </w:pPr>
            <w:r w:rsidRPr="002A67C2">
              <w:rPr>
                <w:b/>
                <w:bCs/>
              </w:rPr>
              <w:t>Franchisee</w:t>
            </w:r>
          </w:p>
        </w:tc>
        <w:tc>
          <w:tcPr>
            <w:tcW w:w="2461" w:type="dxa"/>
          </w:tcPr>
          <w:p w14:paraId="7CD3A64A" w14:textId="2FED795D" w:rsidR="00F8717E" w:rsidRPr="00F62827" w:rsidRDefault="00367250" w:rsidP="00350E9A">
            <w:pPr>
              <w:rPr>
                <w:color w:val="FF0000"/>
              </w:rPr>
            </w:pPr>
            <w:r w:rsidRPr="00367250">
              <w:t>£</w:t>
            </w:r>
            <w:r w:rsidR="00F8717E" w:rsidRPr="00367250">
              <w:t>115.50</w:t>
            </w:r>
          </w:p>
        </w:tc>
        <w:tc>
          <w:tcPr>
            <w:tcW w:w="3261" w:type="dxa"/>
          </w:tcPr>
          <w:p w14:paraId="5D628031" w14:textId="77777777" w:rsidR="00F8717E" w:rsidRDefault="00F8717E" w:rsidP="00350E9A"/>
        </w:tc>
      </w:tr>
      <w:tr w:rsidR="00F8717E" w14:paraId="3914EA36" w14:textId="2A9AD39A" w:rsidTr="00F8717E">
        <w:tc>
          <w:tcPr>
            <w:tcW w:w="2630" w:type="dxa"/>
          </w:tcPr>
          <w:p w14:paraId="33CBD64C" w14:textId="77777777" w:rsidR="00F8717E" w:rsidRPr="002A67C2" w:rsidRDefault="00F8717E" w:rsidP="00350E9A">
            <w:pPr>
              <w:rPr>
                <w:b/>
                <w:bCs/>
              </w:rPr>
            </w:pPr>
            <w:r w:rsidRPr="002A67C2">
              <w:rPr>
                <w:b/>
                <w:bCs/>
              </w:rPr>
              <w:t>Horse Riding</w:t>
            </w:r>
          </w:p>
        </w:tc>
        <w:tc>
          <w:tcPr>
            <w:tcW w:w="2461" w:type="dxa"/>
          </w:tcPr>
          <w:p w14:paraId="7C402670" w14:textId="6931A522" w:rsidR="00F8717E" w:rsidRDefault="00F8717E" w:rsidP="00350E9A">
            <w:r>
              <w:t>3</w:t>
            </w:r>
            <w:r w:rsidR="00F62827">
              <w:t>90.0</w:t>
            </w:r>
            <w:r>
              <w:t>0 + £</w:t>
            </w:r>
            <w:r w:rsidRPr="00367250">
              <w:t>12.</w:t>
            </w:r>
            <w:r w:rsidR="0054277A" w:rsidRPr="00367250">
              <w:t>84</w:t>
            </w:r>
            <w:r w:rsidRPr="00367250">
              <w:t xml:space="preserve"> per </w:t>
            </w:r>
            <w:r>
              <w:t>horse</w:t>
            </w:r>
          </w:p>
        </w:tc>
        <w:tc>
          <w:tcPr>
            <w:tcW w:w="3261" w:type="dxa"/>
          </w:tcPr>
          <w:p w14:paraId="10B49264" w14:textId="158E2BF4" w:rsidR="00F8717E" w:rsidRDefault="00F8717E" w:rsidP="00350E9A">
            <w:r>
              <w:t>£</w:t>
            </w:r>
            <w:r w:rsidR="00F62827">
              <w:t>270.00</w:t>
            </w:r>
          </w:p>
        </w:tc>
      </w:tr>
      <w:tr w:rsidR="00F8717E" w14:paraId="44C6BF31" w14:textId="6212251C" w:rsidTr="00F8717E">
        <w:tc>
          <w:tcPr>
            <w:tcW w:w="2630" w:type="dxa"/>
          </w:tcPr>
          <w:p w14:paraId="63AB265E" w14:textId="599C03D0" w:rsidR="00F8717E" w:rsidRPr="002A67C2" w:rsidRDefault="00F8717E" w:rsidP="00350E9A">
            <w:pPr>
              <w:rPr>
                <w:b/>
                <w:bCs/>
              </w:rPr>
            </w:pPr>
            <w:r w:rsidRPr="002A67C2">
              <w:rPr>
                <w:b/>
                <w:bCs/>
              </w:rPr>
              <w:t>Catteries</w:t>
            </w:r>
          </w:p>
        </w:tc>
        <w:tc>
          <w:tcPr>
            <w:tcW w:w="2461" w:type="dxa"/>
          </w:tcPr>
          <w:p w14:paraId="5C645D72" w14:textId="4F970840" w:rsidR="00F8717E" w:rsidRDefault="00F8717E" w:rsidP="00350E9A">
            <w:r>
              <w:t>2</w:t>
            </w:r>
            <w:r w:rsidR="00CC1582">
              <w:t>90.00</w:t>
            </w:r>
          </w:p>
        </w:tc>
        <w:tc>
          <w:tcPr>
            <w:tcW w:w="3261" w:type="dxa"/>
          </w:tcPr>
          <w:p w14:paraId="6D2699EE" w14:textId="2DCAE3E4" w:rsidR="00F8717E" w:rsidRDefault="00F8717E" w:rsidP="00350E9A">
            <w:r>
              <w:t>£250.00</w:t>
            </w:r>
          </w:p>
        </w:tc>
      </w:tr>
      <w:tr w:rsidR="007005BF" w14:paraId="2FB6C739" w14:textId="77777777" w:rsidTr="00F8717E">
        <w:tc>
          <w:tcPr>
            <w:tcW w:w="2630" w:type="dxa"/>
          </w:tcPr>
          <w:p w14:paraId="2FB16D1A" w14:textId="2856A684" w:rsidR="007005BF" w:rsidRPr="002A67C2" w:rsidRDefault="007005BF" w:rsidP="00350E9A">
            <w:pPr>
              <w:rPr>
                <w:b/>
                <w:bCs/>
              </w:rPr>
            </w:pPr>
            <w:r>
              <w:rPr>
                <w:b/>
                <w:bCs/>
              </w:rPr>
              <w:t>Primates</w:t>
            </w:r>
          </w:p>
        </w:tc>
        <w:tc>
          <w:tcPr>
            <w:tcW w:w="2461" w:type="dxa"/>
          </w:tcPr>
          <w:p w14:paraId="44B33A51" w14:textId="7732989E" w:rsidR="007005BF" w:rsidRDefault="007005BF" w:rsidP="00350E9A">
            <w:r>
              <w:t>£762.00</w:t>
            </w:r>
          </w:p>
        </w:tc>
        <w:tc>
          <w:tcPr>
            <w:tcW w:w="3261" w:type="dxa"/>
          </w:tcPr>
          <w:p w14:paraId="2AD104ED" w14:textId="5C889550" w:rsidR="007005BF" w:rsidRDefault="007005BF" w:rsidP="00350E9A">
            <w:r>
              <w:t>£390.00</w:t>
            </w:r>
          </w:p>
        </w:tc>
      </w:tr>
    </w:tbl>
    <w:p w14:paraId="2EEB92ED" w14:textId="1E706863" w:rsidR="008F7EFF" w:rsidRDefault="008F7EFF"/>
    <w:p w14:paraId="0A88D3A9" w14:textId="2887BD71" w:rsidR="008F7EFF" w:rsidRDefault="008F7EFF" w:rsidP="008F7EFF">
      <w:r>
        <w:t>Variation Fee for all is £1</w:t>
      </w:r>
      <w:r w:rsidR="001B7E6A">
        <w:t>20.00</w:t>
      </w:r>
    </w:p>
    <w:p w14:paraId="3E2CA481" w14:textId="6CFDE74D" w:rsidR="008F7EFF" w:rsidRDefault="008F7EFF" w:rsidP="008F7EFF">
      <w:r>
        <w:t>Replacement licence fee £2</w:t>
      </w:r>
      <w:r w:rsidR="001B7E6A">
        <w:t>6</w:t>
      </w:r>
      <w:r>
        <w:t>.</w:t>
      </w:r>
      <w:r w:rsidR="00D93DDA">
        <w:t>0</w:t>
      </w:r>
      <w:r>
        <w:t>0</w:t>
      </w:r>
    </w:p>
    <w:p w14:paraId="59617315" w14:textId="77777777" w:rsidR="008F7EFF" w:rsidRDefault="008F7EFF"/>
    <w:sectPr w:rsidR="008F7EFF" w:rsidSect="00674438">
      <w:headerReference w:type="default" r:id="rId9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116513" w14:textId="77777777" w:rsidR="00AF153A" w:rsidRDefault="00AF153A" w:rsidP="0069283E">
      <w:pPr>
        <w:spacing w:after="0" w:line="240" w:lineRule="auto"/>
      </w:pPr>
      <w:r>
        <w:separator/>
      </w:r>
    </w:p>
  </w:endnote>
  <w:endnote w:type="continuationSeparator" w:id="0">
    <w:p w14:paraId="34D03539" w14:textId="77777777" w:rsidR="00AF153A" w:rsidRDefault="00AF153A" w:rsidP="006928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FB417C" w14:textId="77777777" w:rsidR="00AF153A" w:rsidRDefault="00AF153A" w:rsidP="0069283E">
      <w:pPr>
        <w:spacing w:after="0" w:line="240" w:lineRule="auto"/>
      </w:pPr>
      <w:r>
        <w:separator/>
      </w:r>
    </w:p>
  </w:footnote>
  <w:footnote w:type="continuationSeparator" w:id="0">
    <w:p w14:paraId="78A37904" w14:textId="77777777" w:rsidR="00AF153A" w:rsidRDefault="00AF153A" w:rsidP="006928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6CE3D2" w14:textId="77777777" w:rsidR="0069283E" w:rsidRDefault="0069283E">
    <w:pPr>
      <w:pStyle w:val="Header"/>
    </w:pPr>
  </w:p>
  <w:p w14:paraId="116CD7D1" w14:textId="77777777" w:rsidR="0069283E" w:rsidRPr="009F2F22" w:rsidRDefault="0069283E">
    <w:pPr>
      <w:pStyle w:val="Header"/>
      <w:rPr>
        <w:b/>
        <w:bCs/>
      </w:rPr>
    </w:pPr>
    <w:r w:rsidRPr="009F2F22">
      <w:rPr>
        <w:b/>
        <w:bCs/>
      </w:rPr>
      <w:t>New Licences</w:t>
    </w:r>
  </w:p>
  <w:p w14:paraId="17A02F51" w14:textId="77777777" w:rsidR="0069283E" w:rsidRDefault="0069283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2MDM1tDA0MTM0MjNS0lEKTi0uzszPAykwrAUAmHy/oCwAAAA="/>
  </w:docVars>
  <w:rsids>
    <w:rsidRoot w:val="00350E9A"/>
    <w:rsid w:val="00000FC3"/>
    <w:rsid w:val="0002383D"/>
    <w:rsid w:val="000346C3"/>
    <w:rsid w:val="0003538C"/>
    <w:rsid w:val="000F21AD"/>
    <w:rsid w:val="00124091"/>
    <w:rsid w:val="001438CA"/>
    <w:rsid w:val="001629F7"/>
    <w:rsid w:val="00177445"/>
    <w:rsid w:val="001B078C"/>
    <w:rsid w:val="001B7E6A"/>
    <w:rsid w:val="001D1F31"/>
    <w:rsid w:val="00224470"/>
    <w:rsid w:val="00230CF3"/>
    <w:rsid w:val="00231BFF"/>
    <w:rsid w:val="00244420"/>
    <w:rsid w:val="00262A6D"/>
    <w:rsid w:val="0029002C"/>
    <w:rsid w:val="002A67C2"/>
    <w:rsid w:val="002D21ED"/>
    <w:rsid w:val="002E43EC"/>
    <w:rsid w:val="00307849"/>
    <w:rsid w:val="00321BD4"/>
    <w:rsid w:val="00350E9A"/>
    <w:rsid w:val="00365B78"/>
    <w:rsid w:val="00367250"/>
    <w:rsid w:val="0038494B"/>
    <w:rsid w:val="00384DD8"/>
    <w:rsid w:val="00397E1D"/>
    <w:rsid w:val="003A46C4"/>
    <w:rsid w:val="003B4DFB"/>
    <w:rsid w:val="003F2952"/>
    <w:rsid w:val="0041143C"/>
    <w:rsid w:val="00436D1D"/>
    <w:rsid w:val="0044475F"/>
    <w:rsid w:val="004900AB"/>
    <w:rsid w:val="00490887"/>
    <w:rsid w:val="004B2D35"/>
    <w:rsid w:val="004B6B8B"/>
    <w:rsid w:val="004C36AD"/>
    <w:rsid w:val="004E22F9"/>
    <w:rsid w:val="00527DBA"/>
    <w:rsid w:val="00533AF8"/>
    <w:rsid w:val="00541567"/>
    <w:rsid w:val="0054277A"/>
    <w:rsid w:val="00577764"/>
    <w:rsid w:val="005824ED"/>
    <w:rsid w:val="00585E53"/>
    <w:rsid w:val="00592B93"/>
    <w:rsid w:val="00593AC9"/>
    <w:rsid w:val="005D23F5"/>
    <w:rsid w:val="006028E7"/>
    <w:rsid w:val="00603209"/>
    <w:rsid w:val="0060381B"/>
    <w:rsid w:val="00674438"/>
    <w:rsid w:val="006776E2"/>
    <w:rsid w:val="0068186F"/>
    <w:rsid w:val="0069283E"/>
    <w:rsid w:val="007005BF"/>
    <w:rsid w:val="00731575"/>
    <w:rsid w:val="00771142"/>
    <w:rsid w:val="007E7484"/>
    <w:rsid w:val="0081394A"/>
    <w:rsid w:val="00820418"/>
    <w:rsid w:val="0083184C"/>
    <w:rsid w:val="008335B3"/>
    <w:rsid w:val="00877D98"/>
    <w:rsid w:val="008F7EFF"/>
    <w:rsid w:val="00905E1F"/>
    <w:rsid w:val="0090762B"/>
    <w:rsid w:val="00913573"/>
    <w:rsid w:val="00920906"/>
    <w:rsid w:val="00945F2A"/>
    <w:rsid w:val="00960B71"/>
    <w:rsid w:val="009625BB"/>
    <w:rsid w:val="0098103E"/>
    <w:rsid w:val="009850E1"/>
    <w:rsid w:val="009A3E3C"/>
    <w:rsid w:val="009F2F22"/>
    <w:rsid w:val="00A12493"/>
    <w:rsid w:val="00A4081D"/>
    <w:rsid w:val="00A459D4"/>
    <w:rsid w:val="00A73733"/>
    <w:rsid w:val="00AA59D6"/>
    <w:rsid w:val="00AB4DA5"/>
    <w:rsid w:val="00AF153A"/>
    <w:rsid w:val="00B30E33"/>
    <w:rsid w:val="00B40346"/>
    <w:rsid w:val="00B41285"/>
    <w:rsid w:val="00B51195"/>
    <w:rsid w:val="00B60B9E"/>
    <w:rsid w:val="00B6509A"/>
    <w:rsid w:val="00B80172"/>
    <w:rsid w:val="00B82C0B"/>
    <w:rsid w:val="00B949B6"/>
    <w:rsid w:val="00C04A28"/>
    <w:rsid w:val="00C61FE8"/>
    <w:rsid w:val="00C8515C"/>
    <w:rsid w:val="00CA4B6D"/>
    <w:rsid w:val="00CA4E1A"/>
    <w:rsid w:val="00CC11B0"/>
    <w:rsid w:val="00CC1582"/>
    <w:rsid w:val="00CE5C9D"/>
    <w:rsid w:val="00D3265C"/>
    <w:rsid w:val="00D70DB9"/>
    <w:rsid w:val="00D86191"/>
    <w:rsid w:val="00D93DDA"/>
    <w:rsid w:val="00DA1588"/>
    <w:rsid w:val="00DB0229"/>
    <w:rsid w:val="00DC1051"/>
    <w:rsid w:val="00E6431F"/>
    <w:rsid w:val="00E834D1"/>
    <w:rsid w:val="00EA5ED0"/>
    <w:rsid w:val="00EB49AA"/>
    <w:rsid w:val="00ED139E"/>
    <w:rsid w:val="00F00F02"/>
    <w:rsid w:val="00F62827"/>
    <w:rsid w:val="00F731B9"/>
    <w:rsid w:val="00F86BBE"/>
    <w:rsid w:val="00F8717E"/>
    <w:rsid w:val="00F94111"/>
    <w:rsid w:val="00F95F93"/>
    <w:rsid w:val="00FC48E6"/>
    <w:rsid w:val="00FC7A2E"/>
    <w:rsid w:val="00FD5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7F9E38"/>
  <w15:chartTrackingRefBased/>
  <w15:docId w15:val="{FD26EFCA-C716-4989-8640-1E8FC3337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50E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928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283E"/>
  </w:style>
  <w:style w:type="paragraph" w:styleId="Footer">
    <w:name w:val="footer"/>
    <w:basedOn w:val="Normal"/>
    <w:link w:val="FooterChar"/>
    <w:uiPriority w:val="99"/>
    <w:unhideWhenUsed/>
    <w:rsid w:val="006928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28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08b2995-62ab-433d-82e8-e092658389eb">
      <UserInfo>
        <DisplayName>Howe, James</DisplayName>
        <AccountId>27</AccountId>
        <AccountType/>
      </UserInfo>
    </SharedWithUsers>
    <lcf76f155ced4ddcb4097134ff3c332f xmlns="f961df96-ca33-4112-9e24-8d64d74ab633">
      <Terms xmlns="http://schemas.microsoft.com/office/infopath/2007/PartnerControls"/>
    </lcf76f155ced4ddcb4097134ff3c332f>
    <TaxCatchAll xmlns="108b2995-62ab-433d-82e8-e092658389e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D4F45C76D96544BFFD2A85CC965970" ma:contentTypeVersion="18" ma:contentTypeDescription="Create a new document." ma:contentTypeScope="" ma:versionID="1d4f91563880587f94d82a5e99c9bfa3">
  <xsd:schema xmlns:xsd="http://www.w3.org/2001/XMLSchema" xmlns:xs="http://www.w3.org/2001/XMLSchema" xmlns:p="http://schemas.microsoft.com/office/2006/metadata/properties" xmlns:ns2="f961df96-ca33-4112-9e24-8d64d74ab633" xmlns:ns3="108b2995-62ab-433d-82e8-e092658389eb" targetNamespace="http://schemas.microsoft.com/office/2006/metadata/properties" ma:root="true" ma:fieldsID="fa94a53884300f783ad3536a1cf6489a" ns2:_="" ns3:_="">
    <xsd:import namespace="f961df96-ca33-4112-9e24-8d64d74ab633"/>
    <xsd:import namespace="108b2995-62ab-433d-82e8-e092658389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61df96-ca33-4112-9e24-8d64d74ab6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1f122b98-da75-4a75-834d-1aae3a7db2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8b2995-62ab-433d-82e8-e092658389e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b7104323-1e51-49c2-a690-c0f2bab16a52}" ma:internalName="TaxCatchAll" ma:showField="CatchAllData" ma:web="108b2995-62ab-433d-82e8-e092658389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637607-2CF2-4BAD-B3E4-19222B21FB66}">
  <ds:schemaRefs>
    <ds:schemaRef ds:uri="http://schemas.microsoft.com/office/2006/metadata/properties"/>
    <ds:schemaRef ds:uri="http://schemas.microsoft.com/office/infopath/2007/PartnerControls"/>
    <ds:schemaRef ds:uri="108b2995-62ab-433d-82e8-e092658389eb"/>
    <ds:schemaRef ds:uri="f961df96-ca33-4112-9e24-8d64d74ab633"/>
  </ds:schemaRefs>
</ds:datastoreItem>
</file>

<file path=customXml/itemProps2.xml><?xml version="1.0" encoding="utf-8"?>
<ds:datastoreItem xmlns:ds="http://schemas.openxmlformats.org/officeDocument/2006/customXml" ds:itemID="{07F36526-342A-41C7-9937-D49D4765BC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9C1786-C195-4875-97DE-016A0E9FBB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61df96-ca33-4112-9e24-8d64d74ab633"/>
    <ds:schemaRef ds:uri="108b2995-62ab-433d-82e8-e092658389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80</Words>
  <Characters>464</Characters>
  <Application>Microsoft Office Word</Application>
  <DocSecurity>0</DocSecurity>
  <Lines>4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leigh Borough Council</Company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pot, Kirsten</dc:creator>
  <cp:keywords/>
  <dc:description/>
  <cp:lastModifiedBy>Underwood, Anne-Marie</cp:lastModifiedBy>
  <cp:revision>25</cp:revision>
  <dcterms:created xsi:type="dcterms:W3CDTF">2025-09-29T15:15:00Z</dcterms:created>
  <dcterms:modified xsi:type="dcterms:W3CDTF">2026-04-01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D4F45C76D96544BFFD2A85CC965970</vt:lpwstr>
  </property>
  <property fmtid="{D5CDD505-2E9C-101B-9397-08002B2CF9AE}" pid="3" name="GrammarlyDocumentId">
    <vt:lpwstr>005f7df530a03885c28369be96cefe11e428950a6273f91f82d71f3674f997df</vt:lpwstr>
  </property>
  <property fmtid="{D5CDD505-2E9C-101B-9397-08002B2CF9AE}" pid="4" name="MediaServiceImageTags">
    <vt:lpwstr/>
  </property>
</Properties>
</file>